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Madrid</w:t>
      </w:r>
    </w:p>
    <w:bookmarkStart w:id="25" w:name="X16a9c6a76acd8369ee29fb1059a0a97970b2aa6"/>
    <w:p>
      <w:pPr>
        <w:pStyle w:val="Heading1"/>
      </w:pPr>
      <w:r>
        <w:t xml:space="preserve">Cover Letter for Web Designer Position in Spain Madrid</w:t>
      </w:r>
    </w:p>
    <w:p>
      <w:pPr>
        <w:pStyle w:val="FirstParagraph"/>
      </w:pPr>
      <w:r>
        <w:t xml:space="preserve">Dear [Hiring Manager's Name],</w:t>
      </w:r>
    </w:p>
    <w:p>
      <w:pPr>
        <w:pStyle w:val="BodyText"/>
      </w:pPr>
      <w:r>
        <w:t xml:space="preserve">I am excited to apply for the Web Designer position at your esteemed organization in Spain Madrid. As a passionate and experienced web designer with a deep understanding of digital aesthetics and user-centric design, I am eager to contribute my creative expertise to your team while embracing the vibrant cultural and technological landscape of Madrid. My background in developing visually compelling, responsive, and functional websites aligns perfectly with the dynamic needs of businesses in Spain’s capital, where innovation meets tradition.</w:t>
      </w:r>
    </w:p>
    <w:p>
      <w:pPr>
        <w:pStyle w:val="BodyText"/>
      </w:pPr>
      <w:r>
        <w:t xml:space="preserve">With over [X years] of experience in web design, I have cultivated a strong foundation in both technical execution and creative problem-solving. My work has focused on crafting user-friendly interfaces that not only meet business objectives but also resonate with diverse audiences. In Spain Madrid, where the digital economy is rapidly evolving, I believe my ability to blend modern design principles with local market insights will add significant value to your projects. Whether it’s designing a website for a startup or revamping an established brand’s online presence, I approach every challenge with precision, creativity, and a commitment to excellence.</w:t>
      </w:r>
    </w:p>
    <w:bookmarkStart w:id="20" w:name="X3df1af2bee37f4138a61bf7613ea20c19ebbb73"/>
    <w:p>
      <w:pPr>
        <w:pStyle w:val="Heading2"/>
      </w:pPr>
      <w:r>
        <w:t xml:space="preserve">Why Spain Madrid? A Perfect Fit for My Expertise</w:t>
      </w:r>
    </w:p>
    <w:p>
      <w:pPr>
        <w:pStyle w:val="FirstParagraph"/>
      </w:pPr>
      <w:r>
        <w:t xml:space="preserve">Spain Madrid is not just a location—it’s a hub of innovation, culture, and opportunity. As a Web Designer, I am drawn to the city’s unique blend of historical richness and cutting-edge technology. Madrid’s thriving tech ecosystem, coupled with its diverse consumer base, demands web solutions that are both globally relevant and locally resonant. My experience working with Spanish clients has taught me the importance of cultural sensitivity in design, from color psychology to language localization and user behavior patterns.</w:t>
      </w:r>
    </w:p>
    <w:p>
      <w:pPr>
        <w:pStyle w:val="BodyText"/>
      </w:pPr>
      <w:r>
        <w:t xml:space="preserve">For instance, while designing a multilingual e-commerce platform for a Madrid-based fashion brand, I prioritized accessibility for both Spanish and international users. This included optimizing site speed for mobile-first audiences in Spain, incorporating region-specific payment gateways, and ensuring compliance with GDPR regulations. Such projects have reinforced my belief that effective web design is not just about aesthetics but also about understanding the unique needs of the target audience—something I am particularly attuned to in a city like Madrid.</w:t>
      </w:r>
    </w:p>
    <w:bookmarkEnd w:id="20"/>
    <w:bookmarkStart w:id="21" w:name="X1cc61ca5ae5293b58c60e3afba2a19f7cc4968b"/>
    <w:p>
      <w:pPr>
        <w:pStyle w:val="Heading2"/>
      </w:pPr>
      <w:r>
        <w:t xml:space="preserve">My Web Design Philosophy and Technical Skills</w:t>
      </w:r>
    </w:p>
    <w:p>
      <w:pPr>
        <w:pStyle w:val="FirstParagraph"/>
      </w:pPr>
      <w:r>
        <w:t xml:space="preserve">At the core of my work as a Web Designer is a philosophy centered on simplicity, functionality, and innovation. I believe that the best websites are those that seamlessly balance form and function, creating an intuitive experience for users while reflecting the brand’s identity. My toolkit includes proficiency in HTML5, CSS3, JavaScript, and frameworks like React.js or WordPress. I also specialize in tools such as Figma for UI/UX design, Adobe XD for prototyping, and Sketch for detailed visual elements.</w:t>
      </w:r>
    </w:p>
    <w:p>
      <w:pPr>
        <w:pStyle w:val="BodyText"/>
      </w:pPr>
      <w:r>
        <w:t xml:space="preserve">One of my proudest achievements is a project where I redesigned a local Madrid-based travel agency’s website. By integrating interactive maps, dynamic content sliders, and SEO-optimized layouts, the site saw a 40% increase in user engagement within three months. This project highlighted my ability to transform client ideas into digital realities while adhering to technical standards and deadlines.</w:t>
      </w:r>
    </w:p>
    <w:p>
      <w:pPr>
        <w:pStyle w:val="BodyText"/>
      </w:pPr>
      <w:r>
        <w:t xml:space="preserve">Moreover, I am deeply committed to staying updated with the latest trends in web design. From progressive web apps (PWAs) to AI-driven personalization, I continuously explore ways to elevate user experiences. In Spain Madrid, where businesses are increasingly investing in digital transformation, my forward-thinking approach ensures that your website remains competitive and future-ready.</w:t>
      </w:r>
    </w:p>
    <w:bookmarkEnd w:id="21"/>
    <w:bookmarkStart w:id="22" w:name="understanding-the-madrid-market"/>
    <w:p>
      <w:pPr>
        <w:pStyle w:val="Heading2"/>
      </w:pPr>
      <w:r>
        <w:t xml:space="preserve">Understanding the Madrid Market</w:t>
      </w:r>
    </w:p>
    <w:p>
      <w:pPr>
        <w:pStyle w:val="FirstParagraph"/>
      </w:pPr>
      <w:r>
        <w:t xml:space="preserve">Madrid’s business environment is characterized by a mix of traditional enterprises and agile startups. As a Web Designer, I have worked with both types of clients, adapting my strategies to suit their unique needs. For established companies, I focus on maintaining brand consistency while modernizing outdated websites. For startups, I prioritize scalability and cost-effectiveness without compromising on quality.</w:t>
      </w:r>
    </w:p>
    <w:p>
      <w:pPr>
        <w:pStyle w:val="BodyText"/>
      </w:pPr>
      <w:r>
        <w:t xml:space="preserve">For example, I collaborated with a Madrid-based fintech startup to create a minimalist yet professional website that emphasized trust and security. By using clean typography, strategic color palettes (often inspired by Spanish art movements like Art Nouveau), and interactive elements like real-time data visualizations, we successfully positioned the brand as an innovator in the financial sector. This project underscored the importance of tailoring designs to reflect a company’s values while meeting technical requirements.</w:t>
      </w:r>
    </w:p>
    <w:bookmarkEnd w:id="22"/>
    <w:bookmarkStart w:id="23" w:name="collaboration-and-communication"/>
    <w:p>
      <w:pPr>
        <w:pStyle w:val="Heading2"/>
      </w:pPr>
      <w:r>
        <w:t xml:space="preserve">Collaboration and Communication</w:t>
      </w:r>
    </w:p>
    <w:p>
      <w:pPr>
        <w:pStyle w:val="FirstParagraph"/>
      </w:pPr>
      <w:r>
        <w:t xml:space="preserve">Effective web design is not a solitary endeavor—it requires collaboration across teams, from developers to marketers. I thrive in collaborative environments and have a proven track record of working closely with cross-functional teams to deliver results. My strong communication skills enable me to translate complex technical concepts into clear, actionable insights for stakeholders, ensuring that everyone is aligned with the project’s goals.</w:t>
      </w:r>
    </w:p>
    <w:p>
      <w:pPr>
        <w:pStyle w:val="BodyText"/>
      </w:pPr>
      <w:r>
        <w:t xml:space="preserve">In Madrid, where cultural diversity plays a significant role in business interactions, I have learned the value of adaptability and empathy. Whether presenting design mockups to a client or troubleshooting technical issues with developers, I approach every interaction with professionalism and respect for different perspectives.</w:t>
      </w:r>
    </w:p>
    <w:bookmarkEnd w:id="23"/>
    <w:bookmarkStart w:id="24" w:name="why-choose-me"/>
    <w:p>
      <w:pPr>
        <w:pStyle w:val="Heading2"/>
      </w:pPr>
      <w:r>
        <w:t xml:space="preserve">Why Choose Me?</w:t>
      </w:r>
    </w:p>
    <w:p>
      <w:pPr>
        <w:pStyle w:val="FirstParagraph"/>
      </w:pPr>
      <w:r>
        <w:t xml:space="preserve">As a Web Designer in Spain Madrid, I bring more than just technical skills—I bring a deep understanding of the local market, an eye for detail, and a passion for creating digital experiences that inspire. My portfolio includes projects that showcase my ability to balance creativity with practicality, ensuring that every website I design is both visually stunning and highly functional.</w:t>
      </w:r>
    </w:p>
    <w:p>
      <w:pPr>
        <w:pStyle w:val="BodyText"/>
      </w:pPr>
      <w:r>
        <w:t xml:space="preserve">I am particularly drawn to your company’s mission to [insert specific mission or value here, if applicable]. I believe my skills in responsive design, user experience optimization, and cross-cultural communication make me an ideal candidate to contribute to your success. I am eager to bring my expertise in web design to Madrid’s dynamic tech scene and help your organization achieve its digital goals.</w:t>
      </w:r>
    </w:p>
    <w:p>
      <w:pPr>
        <w:pStyle w:val="BodyText"/>
      </w:pPr>
      <w:r>
        <w:t xml:space="preserve">Thank you for considering my application. I would welcome the opportunity to discuss how my background, skills, and passion for web design align with the needs of your team.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Spain Madrid</dc:title>
  <dc:creator/>
  <dc:language>en</dc:language>
  <cp:keywords/>
  <dcterms:created xsi:type="dcterms:W3CDTF">2026-07-20T01:46:48Z</dcterms:created>
  <dcterms:modified xsi:type="dcterms:W3CDTF">2026-07-20T01:46:48Z</dcterms:modified>
</cp:coreProperties>
</file>

<file path=docProps/custom.xml><?xml version="1.0" encoding="utf-8"?>
<Properties xmlns="http://schemas.openxmlformats.org/officeDocument/2006/custom-properties" xmlns:vt="http://schemas.openxmlformats.org/officeDocument/2006/docPropsVTypes"/>
</file>